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mpletely</w:t>
      </w:r>
      <w:r>
        <w:t xml:space="preserve"> </w:t>
      </w:r>
      <w:r>
        <w:t xml:space="preserve">Randomized</w:t>
      </w:r>
      <w:r>
        <w:t xml:space="preserve"> </w:t>
      </w:r>
      <w:r>
        <w:t xml:space="preserve">Design</w:t>
      </w:r>
      <w:r>
        <w:t xml:space="preserve"> </w:t>
      </w:r>
      <w:r>
        <w:t xml:space="preserve">(CR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4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model-specification-and-data-description"/>
      <w:bookmarkEnd w:id="21"/>
      <w:r>
        <w:t xml:space="preserve">1. Model specification and data description</w:t>
      </w:r>
    </w:p>
    <w:p>
      <w:pPr>
        <w:pStyle w:val="FirstParagraph"/>
      </w:pPr>
      <w:r>
        <w:t xml:space="preserve">There are data from 2 treatments evaluated using a completely randomized design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treat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replication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treatments and replication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treatmen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2" w:name="analysis-for-trait-wheat_grain_dry-weight_g"/>
      <w:bookmarkEnd w:id="22"/>
      <w:r>
        <w:t xml:space="preserve">2. Analysis for trait Wheat_Grain_Dry weight_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gauvar rajkumar </w:t>
      </w:r>
      <w:r>
        <w:br w:type="textWrapping"/>
      </w:r>
      <w:r>
        <w:rPr>
          <w:rStyle w:val="VerbatimChar"/>
        </w:rPr>
        <w:t xml:space="preserve">##        4        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ad9e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2345e4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Completely Randomized Design (CRD)</dc:title>
  <dc:creator>International Potato Center</dc:creator>
  <dcterms:created xsi:type="dcterms:W3CDTF">2019-03-14T10:03:14Z</dcterms:created>
  <dcterms:modified xsi:type="dcterms:W3CDTF">2019-03-14T10:03:14Z</dcterms:modified>
</cp:coreProperties>
</file>